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DAC710" w14:textId="77777777" w:rsidR="00B847BC" w:rsidRPr="00475639" w:rsidRDefault="00B847BC" w:rsidP="00B847BC">
      <w:pPr>
        <w:rPr>
          <w:rFonts w:ascii="Times New Roman" w:hAnsi="Times New Roman"/>
          <w:sz w:val="24"/>
          <w:szCs w:val="24"/>
        </w:rPr>
      </w:pPr>
      <w:r w:rsidRPr="00475639">
        <w:rPr>
          <w:rFonts w:ascii="Times New Roman" w:hAnsi="Times New Roman"/>
          <w:sz w:val="24"/>
          <w:szCs w:val="24"/>
        </w:rPr>
        <w:t xml:space="preserve">Name: Seongyeop Jeong </w:t>
      </w:r>
    </w:p>
    <w:p w14:paraId="231399DD" w14:textId="77777777" w:rsidR="00B847BC" w:rsidRPr="00475639" w:rsidRDefault="00B847BC" w:rsidP="00B847BC">
      <w:pPr>
        <w:rPr>
          <w:rFonts w:ascii="Times New Roman" w:hAnsi="Times New Roman"/>
          <w:sz w:val="24"/>
          <w:szCs w:val="24"/>
        </w:rPr>
      </w:pPr>
      <w:r w:rsidRPr="00475639">
        <w:rPr>
          <w:rFonts w:ascii="Times New Roman" w:hAnsi="Times New Roman"/>
          <w:sz w:val="24"/>
          <w:szCs w:val="24"/>
        </w:rPr>
        <w:t xml:space="preserve">Lab section: 303 </w:t>
      </w:r>
    </w:p>
    <w:p w14:paraId="42028016" w14:textId="77777777" w:rsidR="00B847BC" w:rsidRPr="00FB5A50" w:rsidRDefault="00B847BC" w:rsidP="00B847BC">
      <w:pPr>
        <w:rPr>
          <w:sz w:val="24"/>
          <w:szCs w:val="24"/>
        </w:rPr>
      </w:pPr>
      <w:r w:rsidRPr="00475639">
        <w:rPr>
          <w:rFonts w:ascii="Times New Roman" w:hAnsi="Times New Roman"/>
          <w:sz w:val="24"/>
          <w:szCs w:val="24"/>
        </w:rPr>
        <w:t>Lab teacher: Michel Cyr bakinde</w:t>
      </w:r>
    </w:p>
    <w:tbl>
      <w:tblPr>
        <w:tblW w:w="101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2970"/>
        <w:gridCol w:w="5138"/>
      </w:tblGrid>
      <w:tr w:rsidR="00B847BC" w:rsidRPr="00320376" w14:paraId="3DE1E37E" w14:textId="77777777" w:rsidTr="00487A21">
        <w:tc>
          <w:tcPr>
            <w:tcW w:w="2065" w:type="dxa"/>
          </w:tcPr>
          <w:p w14:paraId="74F8ACCC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  <w:b/>
              </w:rPr>
            </w:pPr>
            <w:r w:rsidRPr="00303520">
              <w:rPr>
                <w:rFonts w:ascii="Times New Roman" w:hAnsi="Times New Roman"/>
                <w:b/>
              </w:rPr>
              <w:t>Description</w:t>
            </w:r>
          </w:p>
        </w:tc>
        <w:tc>
          <w:tcPr>
            <w:tcW w:w="2970" w:type="dxa"/>
          </w:tcPr>
          <w:p w14:paraId="030A0207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  <w:b/>
              </w:rPr>
            </w:pPr>
            <w:r w:rsidRPr="00303520">
              <w:rPr>
                <w:rFonts w:ascii="Times New Roman" w:hAnsi="Times New Roman"/>
                <w:b/>
              </w:rPr>
              <w:t>Input (item weight)</w:t>
            </w:r>
          </w:p>
        </w:tc>
        <w:tc>
          <w:tcPr>
            <w:tcW w:w="5138" w:type="dxa"/>
          </w:tcPr>
          <w:p w14:paraId="31FC7A05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  <w:b/>
              </w:rPr>
            </w:pPr>
            <w:r w:rsidRPr="00303520">
              <w:rPr>
                <w:rFonts w:ascii="Times New Roman" w:hAnsi="Times New Roman"/>
                <w:b/>
              </w:rPr>
              <w:t>Output</w:t>
            </w:r>
          </w:p>
        </w:tc>
      </w:tr>
      <w:tr w:rsidR="00B847BC" w:rsidRPr="001D3FF4" w14:paraId="369EC5E2" w14:textId="77777777" w:rsidTr="00487A21">
        <w:trPr>
          <w:trHeight w:val="1509"/>
        </w:trPr>
        <w:tc>
          <w:tcPr>
            <w:tcW w:w="2065" w:type="dxa"/>
          </w:tcPr>
          <w:p w14:paraId="1DE122CE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t>Quit win</w:t>
            </w:r>
          </w:p>
        </w:tc>
        <w:tc>
          <w:tcPr>
            <w:tcW w:w="2970" w:type="dxa"/>
          </w:tcPr>
          <w:p w14:paraId="653F213C" w14:textId="269BB643" w:rsidR="00B847BC" w:rsidRDefault="00AB35A5" w:rsidP="00487A21">
            <w:pPr>
              <w:spacing w:after="0"/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s</w:t>
            </w: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6100FDFE" w14:textId="03A107AC" w:rsidR="00AB35A5" w:rsidRDefault="00AB35A5" w:rsidP="00487A21">
            <w:pPr>
              <w:spacing w:after="0"/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quit</w:t>
            </w:r>
          </w:p>
        </w:tc>
        <w:tc>
          <w:tcPr>
            <w:tcW w:w="5138" w:type="dxa"/>
          </w:tcPr>
          <w:p w14:paraId="4F930B97" w14:textId="63F57666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spock</w:t>
            </w:r>
          </w:p>
          <w:p w14:paraId="57308A08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spock beats scissors</w:t>
            </w:r>
          </w:p>
          <w:p w14:paraId="7C2C2E24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45F32818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quit</w:t>
            </w:r>
          </w:p>
          <w:p w14:paraId="1C55F4DE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7E1CEC36" w14:textId="289F9B74" w:rsidR="00B847BC" w:rsidRPr="00771C9D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20"/>
                <w:szCs w:val="20"/>
                <w:lang w:val="en-US" w:eastAsia="en-CA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 the game, 1 to 0</w:t>
            </w:r>
          </w:p>
        </w:tc>
      </w:tr>
      <w:tr w:rsidR="00B847BC" w:rsidRPr="001D3FF4" w14:paraId="49076123" w14:textId="77777777" w:rsidTr="00487A21">
        <w:trPr>
          <w:trHeight w:val="1509"/>
        </w:trPr>
        <w:tc>
          <w:tcPr>
            <w:tcW w:w="2065" w:type="dxa"/>
          </w:tcPr>
          <w:p w14:paraId="041A4918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t>Quit lose</w:t>
            </w:r>
          </w:p>
          <w:p w14:paraId="7F72D6F6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</w:rPr>
            </w:pPr>
          </w:p>
        </w:tc>
        <w:tc>
          <w:tcPr>
            <w:tcW w:w="2970" w:type="dxa"/>
          </w:tcPr>
          <w:p w14:paraId="39D466A5" w14:textId="174C0000" w:rsidR="00B847BC" w:rsidRDefault="00303520" w:rsidP="00487A21">
            <w:pPr>
              <w:spacing w:after="0"/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s</w:t>
            </w: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5C67AAD2" w14:textId="1540FA79" w:rsidR="00303520" w:rsidRDefault="00303520" w:rsidP="00487A21">
            <w:pPr>
              <w:spacing w:after="0"/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</w:t>
            </w: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aper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389CEDE4" w14:textId="3BEB7D1F" w:rsidR="00303520" w:rsidRDefault="00303520" w:rsidP="00487A21">
            <w:pPr>
              <w:spacing w:after="0"/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</w:t>
            </w: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aper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138F8280" w14:textId="4378E094" w:rsidR="00303520" w:rsidRDefault="00303520" w:rsidP="00487A21">
            <w:pPr>
              <w:spacing w:after="0"/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</w:t>
            </w: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aper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7DA6198F" w14:textId="270B4201" w:rsidR="00303520" w:rsidRDefault="00303520" w:rsidP="00487A21">
            <w:pPr>
              <w:spacing w:after="0"/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</w:t>
            </w: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aper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73AD92E0" w14:textId="6982E3BA" w:rsidR="00303520" w:rsidRDefault="00303520" w:rsidP="00303520">
            <w:pPr>
              <w:spacing w:after="0"/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q</w:t>
            </w: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uit</w:t>
            </w:r>
          </w:p>
        </w:tc>
        <w:tc>
          <w:tcPr>
            <w:tcW w:w="5138" w:type="dxa"/>
          </w:tcPr>
          <w:p w14:paraId="2397D0D3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spock</w:t>
            </w:r>
          </w:p>
          <w:p w14:paraId="1232FE9B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spock beats scissors</w:t>
            </w:r>
          </w:p>
          <w:p w14:paraId="495E2C84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3CDEA43D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444F7B4C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paper beats rock</w:t>
            </w:r>
          </w:p>
          <w:p w14:paraId="3839E2DC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1FC0DA01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44782829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lizard beats paper</w:t>
            </w:r>
          </w:p>
          <w:p w14:paraId="50A997E4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1534EE5B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2AA8DB72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lizard beats paper</w:t>
            </w:r>
          </w:p>
          <w:p w14:paraId="2AF77BB5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735199AE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1C819AA1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scissors beats paper</w:t>
            </w:r>
          </w:p>
          <w:p w14:paraId="3315D40D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6774CE16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quit</w:t>
            </w:r>
          </w:p>
          <w:p w14:paraId="07131A42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02E2F78C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e the game, 3 to 2</w:t>
            </w:r>
          </w:p>
          <w:p w14:paraId="64E890C9" w14:textId="77777777" w:rsidR="00B847BC" w:rsidRPr="00303520" w:rsidRDefault="00B847BC" w:rsidP="00487A21">
            <w:pPr>
              <w:spacing w:after="0"/>
              <w:rPr>
                <w:rFonts w:ascii="Consolas" w:hAnsi="Consolas" w:cs="Consolas"/>
                <w:sz w:val="20"/>
                <w:szCs w:val="20"/>
                <w:lang w:val="en-US" w:eastAsia="en-CA"/>
              </w:rPr>
            </w:pPr>
          </w:p>
        </w:tc>
      </w:tr>
      <w:tr w:rsidR="00B847BC" w:rsidRPr="001D3FF4" w14:paraId="3AA7E1DD" w14:textId="77777777" w:rsidTr="00487A21">
        <w:trPr>
          <w:trHeight w:val="1509"/>
        </w:trPr>
        <w:tc>
          <w:tcPr>
            <w:tcW w:w="2065" w:type="dxa"/>
          </w:tcPr>
          <w:p w14:paraId="3B2647B1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t>Quit tie</w:t>
            </w:r>
          </w:p>
        </w:tc>
        <w:tc>
          <w:tcPr>
            <w:tcW w:w="2970" w:type="dxa"/>
          </w:tcPr>
          <w:p w14:paraId="4418335F" w14:textId="0CBD6EFF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s</w:t>
            </w: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5E5F2E8A" w14:textId="5A57EB6D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sp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24AA56A0" w14:textId="79EF96AD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sp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20882BCA" w14:textId="77746221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sp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04594C8B" w14:textId="46E592C9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sp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7BAE589C" w14:textId="77143C70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sp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55FC7817" w14:textId="31A11C0A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quit</w:t>
            </w:r>
          </w:p>
          <w:p w14:paraId="4C703472" w14:textId="77777777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0E1B08B6" w14:textId="77777777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4699322F" w14:textId="0798DB20" w:rsidR="00B847BC" w:rsidRDefault="00B847BC" w:rsidP="00487A21">
            <w:pPr>
              <w:spacing w:after="0"/>
            </w:pPr>
          </w:p>
        </w:tc>
        <w:tc>
          <w:tcPr>
            <w:tcW w:w="5138" w:type="dxa"/>
          </w:tcPr>
          <w:p w14:paraId="71E74B5A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spock</w:t>
            </w:r>
          </w:p>
          <w:p w14:paraId="5142BFA5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spock beats rock</w:t>
            </w:r>
          </w:p>
          <w:p w14:paraId="08BEF1D7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205070DE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spock</w:t>
            </w:r>
          </w:p>
          <w:p w14:paraId="4906AB1F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paper beats spock</w:t>
            </w:r>
          </w:p>
          <w:p w14:paraId="1FDFA020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610EB9A0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spock</w:t>
            </w:r>
          </w:p>
          <w:p w14:paraId="0CF40C57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spock beats scissors</w:t>
            </w:r>
          </w:p>
          <w:p w14:paraId="098A1796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11B78EE4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spock</w:t>
            </w:r>
          </w:p>
          <w:p w14:paraId="49F1798C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Tie: both choose spock</w:t>
            </w:r>
          </w:p>
          <w:p w14:paraId="4FD0DCF4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1AB96877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spock</w:t>
            </w:r>
          </w:p>
          <w:p w14:paraId="55E95F51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lastRenderedPageBreak/>
              <w:t>You loss: paper beats spock</w:t>
            </w:r>
          </w:p>
          <w:p w14:paraId="74FA8834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4A4834AB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quit</w:t>
            </w:r>
          </w:p>
          <w:p w14:paraId="4F194EAD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18EC126D" w14:textId="77777777" w:rsidR="00303520" w:rsidRPr="00303520" w:rsidRDefault="00303520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It is a tie game, 2 all</w:t>
            </w:r>
          </w:p>
          <w:p w14:paraId="7E270997" w14:textId="77777777" w:rsidR="00B847BC" w:rsidRPr="00303520" w:rsidRDefault="00B847BC" w:rsidP="00487A21">
            <w:pPr>
              <w:spacing w:after="0"/>
              <w:rPr>
                <w:rFonts w:ascii="Consolas" w:hAnsi="Consolas" w:cs="Consolas"/>
                <w:sz w:val="20"/>
                <w:szCs w:val="20"/>
                <w:lang w:val="en-US" w:eastAsia="en-CA"/>
              </w:rPr>
            </w:pPr>
          </w:p>
        </w:tc>
      </w:tr>
      <w:tr w:rsidR="00B847BC" w:rsidRPr="001D3FF4" w14:paraId="52745D7B" w14:textId="77777777" w:rsidTr="00487A21">
        <w:trPr>
          <w:trHeight w:val="1509"/>
        </w:trPr>
        <w:tc>
          <w:tcPr>
            <w:tcW w:w="2065" w:type="dxa"/>
          </w:tcPr>
          <w:p w14:paraId="5590A670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lastRenderedPageBreak/>
              <w:t>Win</w:t>
            </w:r>
          </w:p>
        </w:tc>
        <w:tc>
          <w:tcPr>
            <w:tcW w:w="2970" w:type="dxa"/>
          </w:tcPr>
          <w:p w14:paraId="22935DA4" w14:textId="6AB6F130" w:rsidR="005F28CA" w:rsidRPr="00303520" w:rsidRDefault="005F28CA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 xml:space="preserve">rock, </w:t>
            </w:r>
          </w:p>
          <w:p w14:paraId="58D368F7" w14:textId="77777777" w:rsidR="005F28CA" w:rsidRPr="00303520" w:rsidRDefault="005F28CA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 xml:space="preserve">paper, </w:t>
            </w:r>
          </w:p>
          <w:p w14:paraId="1876F515" w14:textId="77777777" w:rsidR="005F28CA" w:rsidRPr="00303520" w:rsidRDefault="005F28CA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 xml:space="preserve">rock, </w:t>
            </w:r>
          </w:p>
          <w:p w14:paraId="1E304565" w14:textId="77777777" w:rsidR="005F28CA" w:rsidRPr="00303520" w:rsidRDefault="005F28CA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 xml:space="preserve">spock, </w:t>
            </w:r>
          </w:p>
          <w:p w14:paraId="6B4C05F1" w14:textId="77777777" w:rsidR="005F28CA" w:rsidRPr="00303520" w:rsidRDefault="005F28CA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,</w:t>
            </w:r>
          </w:p>
          <w:p w14:paraId="294DF7A5" w14:textId="5E8CDA85" w:rsidR="00B847BC" w:rsidRDefault="005F28CA" w:rsidP="00487A21">
            <w:pPr>
              <w:spacing w:after="0"/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rock</w:t>
            </w:r>
          </w:p>
        </w:tc>
        <w:tc>
          <w:tcPr>
            <w:tcW w:w="5138" w:type="dxa"/>
          </w:tcPr>
          <w:p w14:paraId="6C29A441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rock</w:t>
            </w:r>
          </w:p>
          <w:p w14:paraId="148F5258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rock beats scissors</w:t>
            </w:r>
          </w:p>
          <w:p w14:paraId="5956AFD7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6DA4BBF2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63CB21E2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paper beats spock</w:t>
            </w:r>
          </w:p>
          <w:p w14:paraId="02DFB565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5B3E9272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rock</w:t>
            </w:r>
          </w:p>
          <w:p w14:paraId="0A850672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spock beats rock</w:t>
            </w:r>
          </w:p>
          <w:p w14:paraId="2C550487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549B82F6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spock</w:t>
            </w:r>
          </w:p>
          <w:p w14:paraId="6CFC01FD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spock beats rock</w:t>
            </w:r>
          </w:p>
          <w:p w14:paraId="1AE532F6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65E0B825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790546CB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paper beats spock</w:t>
            </w:r>
          </w:p>
          <w:p w14:paraId="5A79D467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0ED65A99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rock</w:t>
            </w:r>
          </w:p>
          <w:p w14:paraId="505E57A1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rock beats scissors</w:t>
            </w:r>
          </w:p>
          <w:p w14:paraId="4E54903B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1D2E11FC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 the game, 5 to 1</w:t>
            </w:r>
          </w:p>
          <w:p w14:paraId="2F22506E" w14:textId="77777777" w:rsidR="00B847BC" w:rsidRPr="005F28CA" w:rsidRDefault="00B847BC" w:rsidP="00487A21">
            <w:pPr>
              <w:spacing w:after="0"/>
              <w:rPr>
                <w:rFonts w:ascii="Consolas" w:hAnsi="Consolas" w:cs="Consolas"/>
                <w:sz w:val="20"/>
                <w:szCs w:val="20"/>
                <w:lang w:val="en-US" w:eastAsia="en-CA"/>
              </w:rPr>
            </w:pPr>
          </w:p>
        </w:tc>
      </w:tr>
      <w:tr w:rsidR="00B847BC" w:rsidRPr="001D3FF4" w14:paraId="3EB3841A" w14:textId="77777777" w:rsidTr="00487A21">
        <w:trPr>
          <w:trHeight w:val="1509"/>
        </w:trPr>
        <w:tc>
          <w:tcPr>
            <w:tcW w:w="2065" w:type="dxa"/>
          </w:tcPr>
          <w:p w14:paraId="55332980" w14:textId="77777777" w:rsidR="00B847BC" w:rsidRPr="00303520" w:rsidRDefault="00B847BC" w:rsidP="00487A21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t>Lose</w:t>
            </w:r>
          </w:p>
        </w:tc>
        <w:tc>
          <w:tcPr>
            <w:tcW w:w="2970" w:type="dxa"/>
          </w:tcPr>
          <w:p w14:paraId="15C58FED" w14:textId="1AB78321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r</w:t>
            </w: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3C931D36" w14:textId="352CA012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r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599EEC60" w14:textId="4EE2C6BB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r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4936E544" w14:textId="17D315CF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r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3E5A7BD2" w14:textId="2DB98600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sp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14CF650F" w14:textId="5325F805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r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7AA06259" w14:textId="3F77BCE0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sp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69E766E4" w14:textId="1035EC00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rock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26CBE9F8" w14:textId="2299DE37" w:rsidR="00B847BC" w:rsidRP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</w:t>
            </w:r>
          </w:p>
        </w:tc>
        <w:tc>
          <w:tcPr>
            <w:tcW w:w="5138" w:type="dxa"/>
          </w:tcPr>
          <w:p w14:paraId="5E44A4E9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rock</w:t>
            </w:r>
          </w:p>
          <w:p w14:paraId="0A7777E2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paper beats rock</w:t>
            </w:r>
          </w:p>
          <w:p w14:paraId="243EC888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179FE26D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rock</w:t>
            </w:r>
          </w:p>
          <w:p w14:paraId="6BBE1AFB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rock beats scissors</w:t>
            </w:r>
          </w:p>
          <w:p w14:paraId="771DEF8A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527B71C0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rock</w:t>
            </w:r>
          </w:p>
          <w:p w14:paraId="64C7ACE3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paper beats rock</w:t>
            </w:r>
          </w:p>
          <w:p w14:paraId="5B406E02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51C931FF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rock</w:t>
            </w:r>
          </w:p>
          <w:p w14:paraId="2E8FD35D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rock beats scissors</w:t>
            </w:r>
          </w:p>
          <w:p w14:paraId="5EAC5473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1430AC6D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spock</w:t>
            </w:r>
          </w:p>
          <w:p w14:paraId="2A53939C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Tie: both choose spock</w:t>
            </w:r>
          </w:p>
          <w:p w14:paraId="6352A27C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74304E94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rock</w:t>
            </w:r>
          </w:p>
          <w:p w14:paraId="7C43744E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spock beats rock</w:t>
            </w:r>
          </w:p>
          <w:p w14:paraId="42D1CDF2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05D68F44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spock</w:t>
            </w:r>
          </w:p>
          <w:p w14:paraId="1342C8B9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lastRenderedPageBreak/>
              <w:t>You win: spock beats scissors</w:t>
            </w:r>
          </w:p>
          <w:p w14:paraId="041B0A59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1C68A118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rock</w:t>
            </w:r>
          </w:p>
          <w:p w14:paraId="74F8E85D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paper beats rock</w:t>
            </w:r>
          </w:p>
          <w:p w14:paraId="0BF71F0A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226E81CD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04764DAC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scissors beats paper</w:t>
            </w:r>
          </w:p>
          <w:p w14:paraId="498E7BCD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77DB9A18" w14:textId="7A3049C6" w:rsidR="00B847BC" w:rsidRPr="001D3FF4" w:rsidRDefault="005F28CA" w:rsidP="005F28CA">
            <w:pPr>
              <w:spacing w:after="0"/>
              <w:rPr>
                <w:rFonts w:ascii="Consolas" w:hAnsi="Consolas" w:cs="Consolas"/>
                <w:sz w:val="20"/>
                <w:szCs w:val="20"/>
                <w:lang w:eastAsia="en-CA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e the game, 5 to 3</w:t>
            </w:r>
          </w:p>
        </w:tc>
      </w:tr>
      <w:tr w:rsidR="00B847BC" w:rsidRPr="001D3FF4" w14:paraId="1132933F" w14:textId="77777777" w:rsidTr="00487A21">
        <w:trPr>
          <w:trHeight w:val="1509"/>
        </w:trPr>
        <w:tc>
          <w:tcPr>
            <w:tcW w:w="2065" w:type="dxa"/>
          </w:tcPr>
          <w:p w14:paraId="04ED44D5" w14:textId="77777777" w:rsidR="00303520" w:rsidRPr="00303520" w:rsidRDefault="00771C9D" w:rsidP="00487A21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lastRenderedPageBreak/>
              <w:t>Invalid string</w:t>
            </w:r>
            <w:r w:rsidR="00303520" w:rsidRPr="00303520">
              <w:rPr>
                <w:rFonts w:ascii="Times New Roman" w:hAnsi="Times New Roman"/>
              </w:rPr>
              <w:t xml:space="preserve"> </w:t>
            </w:r>
          </w:p>
          <w:p w14:paraId="6A8FBFB8" w14:textId="49DA2367" w:rsidR="00303520" w:rsidRPr="00303520" w:rsidRDefault="00303520" w:rsidP="00487A21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t>And</w:t>
            </w:r>
          </w:p>
          <w:p w14:paraId="5FA71900" w14:textId="11667D44" w:rsidR="00B847BC" w:rsidRPr="00303520" w:rsidRDefault="00303520" w:rsidP="00487A21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t>Low cases</w:t>
            </w:r>
          </w:p>
        </w:tc>
        <w:tc>
          <w:tcPr>
            <w:tcW w:w="2970" w:type="dxa"/>
          </w:tcPr>
          <w:p w14:paraId="67B7D2CA" w14:textId="77777777" w:rsidR="005F28CA" w:rsidRDefault="005F28CA" w:rsidP="00487A21">
            <w:pPr>
              <w:spacing w:after="0"/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s</w:t>
            </w:r>
            <w:r>
              <w:t>,</w:t>
            </w:r>
          </w:p>
          <w:p w14:paraId="1A06089E" w14:textId="61826347" w:rsidR="005F28CA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</w:t>
            </w:r>
            <w:r w:rsidR="005F28CA"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apers</w:t>
            </w:r>
            <w:r w:rsid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2BCA648C" w14:textId="744F8056" w:rsidR="005F28CA" w:rsidRDefault="005F28CA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,</w:t>
            </w:r>
          </w:p>
          <w:p w14:paraId="7BD0A242" w14:textId="046DB904" w:rsidR="005F28CA" w:rsidRDefault="005F28CA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005F75A5" w14:textId="6A4294B0" w:rsidR="005F28CA" w:rsidRDefault="005F28CA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174F2617" w14:textId="124180F2" w:rsidR="005F28CA" w:rsidRDefault="005F28CA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38E6963E" w14:textId="77777777" w:rsidR="005F28CA" w:rsidRDefault="005F28CA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0FBC146F" w14:textId="77777777" w:rsidR="005F28CA" w:rsidRDefault="005F28CA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5287613D" w14:textId="229625BC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447F4DF1" w14:textId="3C1FF8EE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060E7620" w14:textId="2DA29339" w:rsidR="00303520" w:rsidRDefault="00303520" w:rsidP="00487A21">
            <w:pPr>
              <w:spacing w:after="0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</w:t>
            </w: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,</w:t>
            </w:r>
          </w:p>
          <w:p w14:paraId="28770B3D" w14:textId="73D66963" w:rsidR="00B847BC" w:rsidRDefault="00303520" w:rsidP="00487A21">
            <w:pPr>
              <w:spacing w:after="0"/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pAPER</w:t>
            </w:r>
          </w:p>
        </w:tc>
        <w:tc>
          <w:tcPr>
            <w:tcW w:w="5138" w:type="dxa"/>
          </w:tcPr>
          <w:p w14:paraId="28A07136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s</w:t>
            </w:r>
          </w:p>
          <w:p w14:paraId="2E23E7C1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Choose one of the following: Rock, Paper, Scissors, Lizard, Spock</w:t>
            </w:r>
          </w:p>
          <w:p w14:paraId="327EA75D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s</w:t>
            </w:r>
          </w:p>
          <w:p w14:paraId="3FE762DE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Choose one of the following: Rock, Paper, Scissors, Lizard, Spock</w:t>
            </w:r>
          </w:p>
          <w:p w14:paraId="2AC8AE73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6FD93669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Tie: both choose paper</w:t>
            </w:r>
          </w:p>
          <w:p w14:paraId="7B0942AB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2D4F82F2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5E5F5C3F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lizard beats paper</w:t>
            </w:r>
          </w:p>
          <w:p w14:paraId="0B62D107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68F9C1D9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508E8689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paper beats spock</w:t>
            </w:r>
          </w:p>
          <w:p w14:paraId="06CC1468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5E379D11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1691735D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lizard beats paper</w:t>
            </w:r>
          </w:p>
          <w:p w14:paraId="6503769F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50EAA8AC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5555B270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Tie: both choose paper</w:t>
            </w:r>
          </w:p>
          <w:p w14:paraId="53AB585D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6F69D447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4A01A898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paper beats rock</w:t>
            </w:r>
          </w:p>
          <w:p w14:paraId="3CADB259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6E9FE615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074AA719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paper beats rock</w:t>
            </w:r>
          </w:p>
          <w:p w14:paraId="55F91A1C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506B8E92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49494E2E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paper beats rock</w:t>
            </w:r>
          </w:p>
          <w:p w14:paraId="1C491E11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3C134678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4A8350B2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loss: lizard beats paper</w:t>
            </w:r>
          </w:p>
          <w:p w14:paraId="2ABB941B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792DA8AC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67ACB8A8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paper beats spock</w:t>
            </w:r>
          </w:p>
          <w:p w14:paraId="6834EDB4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79F6EEC2" w14:textId="51900914" w:rsidR="00B847BC" w:rsidRPr="001D3FF4" w:rsidRDefault="005F28CA" w:rsidP="005F28CA">
            <w:pPr>
              <w:spacing w:after="0"/>
              <w:rPr>
                <w:rFonts w:ascii="Consolas" w:hAnsi="Consolas" w:cs="Consolas"/>
                <w:sz w:val="20"/>
                <w:szCs w:val="20"/>
                <w:lang w:eastAsia="en-CA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 the game, 5 to 3</w:t>
            </w:r>
          </w:p>
        </w:tc>
      </w:tr>
      <w:tr w:rsidR="00771C9D" w:rsidRPr="001D3FF4" w14:paraId="66B48F93" w14:textId="77777777" w:rsidTr="00487A21">
        <w:trPr>
          <w:trHeight w:val="1509"/>
        </w:trPr>
        <w:tc>
          <w:tcPr>
            <w:tcW w:w="2065" w:type="dxa"/>
          </w:tcPr>
          <w:p w14:paraId="5C0BE7C0" w14:textId="77777777" w:rsidR="00771C9D" w:rsidRDefault="005F28CA" w:rsidP="00487A21">
            <w:pPr>
              <w:spacing w:after="0"/>
              <w:rPr>
                <w:rFonts w:ascii="Times New Roman" w:hAnsi="Times New Roman"/>
              </w:rPr>
            </w:pPr>
            <w:r w:rsidRPr="00303520">
              <w:rPr>
                <w:rFonts w:ascii="Times New Roman" w:hAnsi="Times New Roman"/>
              </w:rPr>
              <w:lastRenderedPageBreak/>
              <w:t>Low</w:t>
            </w:r>
            <w:r w:rsidR="00303520" w:rsidRPr="00303520">
              <w:rPr>
                <w:rFonts w:ascii="Times New Roman" w:hAnsi="Times New Roman"/>
              </w:rPr>
              <w:t xml:space="preserve"> </w:t>
            </w:r>
            <w:r w:rsidRPr="00303520">
              <w:rPr>
                <w:rFonts w:ascii="Times New Roman" w:hAnsi="Times New Roman"/>
              </w:rPr>
              <w:t>case</w:t>
            </w:r>
          </w:p>
          <w:p w14:paraId="3216A085" w14:textId="50850E94" w:rsidR="00303520" w:rsidRPr="00303520" w:rsidRDefault="00303520" w:rsidP="00487A21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(When I quit the game)</w:t>
            </w:r>
          </w:p>
        </w:tc>
        <w:tc>
          <w:tcPr>
            <w:tcW w:w="2970" w:type="dxa"/>
          </w:tcPr>
          <w:p w14:paraId="42AF5337" w14:textId="479DA579" w:rsidR="00771C9D" w:rsidRPr="00303520" w:rsidRDefault="005F28CA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SciSSorS,</w:t>
            </w:r>
          </w:p>
          <w:p w14:paraId="2918CA7C" w14:textId="30079EC1" w:rsidR="005F28CA" w:rsidRDefault="005F28CA" w:rsidP="00303520">
            <w:pPr>
              <w:autoSpaceDE w:val="0"/>
              <w:autoSpaceDN w:val="0"/>
              <w:adjustRightInd w:val="0"/>
              <w:spacing w:after="0" w:line="240" w:lineRule="auto"/>
            </w:pPr>
            <w:r w:rsidRPr="00303520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QuiT</w:t>
            </w:r>
          </w:p>
        </w:tc>
        <w:tc>
          <w:tcPr>
            <w:tcW w:w="5138" w:type="dxa"/>
          </w:tcPr>
          <w:p w14:paraId="18FCBF4B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SciSSorS</w:t>
            </w:r>
          </w:p>
          <w:p w14:paraId="334365DB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scissors beats paper</w:t>
            </w:r>
          </w:p>
          <w:p w14:paraId="3BA75295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1D17F7AC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QuiT</w:t>
            </w:r>
          </w:p>
          <w:p w14:paraId="3B853749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00A6AF09" w14:textId="77777777" w:rsidR="005F28CA" w:rsidRPr="005F28CA" w:rsidRDefault="005F28CA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5F28CA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 the game, 1 to 0</w:t>
            </w:r>
          </w:p>
          <w:p w14:paraId="371CCB6B" w14:textId="77777777" w:rsidR="00771C9D" w:rsidRPr="001D3FF4" w:rsidRDefault="00771C9D" w:rsidP="00487A21">
            <w:pPr>
              <w:spacing w:after="0"/>
              <w:rPr>
                <w:rFonts w:ascii="Consolas" w:hAnsi="Consolas" w:cs="Consolas"/>
                <w:sz w:val="20"/>
                <w:szCs w:val="20"/>
                <w:lang w:eastAsia="en-CA"/>
              </w:rPr>
            </w:pPr>
          </w:p>
        </w:tc>
      </w:tr>
      <w:tr w:rsidR="00AC6515" w:rsidRPr="001D3FF4" w14:paraId="78625BF2" w14:textId="77777777" w:rsidTr="00487A21">
        <w:trPr>
          <w:trHeight w:val="1509"/>
        </w:trPr>
        <w:tc>
          <w:tcPr>
            <w:tcW w:w="2065" w:type="dxa"/>
          </w:tcPr>
          <w:p w14:paraId="77964903" w14:textId="32E706BF" w:rsidR="006255C5" w:rsidRDefault="006255C5" w:rsidP="00487A21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hecking while clause if there’s exception cases.</w:t>
            </w:r>
          </w:p>
          <w:p w14:paraId="63FA8E59" w14:textId="77777777" w:rsidR="006255C5" w:rsidRDefault="006255C5" w:rsidP="00487A21">
            <w:pPr>
              <w:spacing w:after="0"/>
              <w:rPr>
                <w:rFonts w:ascii="Times New Roman" w:hAnsi="Times New Roman"/>
              </w:rPr>
            </w:pPr>
          </w:p>
          <w:p w14:paraId="18C4C703" w14:textId="4A0331B2" w:rsidR="00AC6515" w:rsidRPr="00303520" w:rsidRDefault="00AC6515" w:rsidP="00487A21">
            <w:pPr>
              <w:spacing w:after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fter enter invalid string, enter Capitals</w:t>
            </w:r>
          </w:p>
        </w:tc>
        <w:tc>
          <w:tcPr>
            <w:tcW w:w="2970" w:type="dxa"/>
          </w:tcPr>
          <w:p w14:paraId="0734B982" w14:textId="1E686E6B" w:rsidR="00AC6515" w:rsidRDefault="00AC6515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eastAsia="ko-KR"/>
              </w:rPr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eastAsia="ko-KR"/>
              </w:rPr>
              <w:t>papers</w:t>
            </w:r>
          </w:p>
          <w:p w14:paraId="230DBBE8" w14:textId="77777777" w:rsidR="00AC6515" w:rsidRDefault="00AC6515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eastAsia="ko-KR"/>
              </w:rPr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eastAsia="ko-KR"/>
              </w:rPr>
              <w:t>paper</w:t>
            </w:r>
          </w:p>
          <w:p w14:paraId="0D8B77AF" w14:textId="77777777" w:rsidR="00AC6515" w:rsidRDefault="00AC6515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eastAsia="ko-KR"/>
              </w:rPr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eastAsia="ko-KR"/>
              </w:rPr>
              <w:t>papers</w:t>
            </w:r>
          </w:p>
          <w:p w14:paraId="17E40935" w14:textId="77777777" w:rsidR="00AC6515" w:rsidRDefault="00AC6515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eastAsia="ko-KR"/>
              </w:rPr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eastAsia="ko-KR"/>
              </w:rPr>
              <w:t>PapeR</w:t>
            </w:r>
          </w:p>
          <w:p w14:paraId="50137FCD" w14:textId="6ED705B7" w:rsidR="006255C5" w:rsidRPr="00AC6515" w:rsidRDefault="006255C5" w:rsidP="0030352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eastAsia="ko-KR"/>
              </w:rPr>
            </w:pPr>
            <w:r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eastAsia="ko-KR"/>
              </w:rPr>
              <w:t>quit</w:t>
            </w:r>
          </w:p>
        </w:tc>
        <w:tc>
          <w:tcPr>
            <w:tcW w:w="5138" w:type="dxa"/>
          </w:tcPr>
          <w:p w14:paraId="453D0C06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B42217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s</w:t>
            </w:r>
          </w:p>
          <w:p w14:paraId="52031340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B42217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Choose one of the following: Rock, Paper, Scissors, Lizard, Spock</w:t>
            </w:r>
          </w:p>
          <w:p w14:paraId="5B066C9E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B42217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2081D898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B42217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: paper beats spock</w:t>
            </w:r>
          </w:p>
          <w:p w14:paraId="305F07FA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bookmarkStart w:id="0" w:name="_GoBack"/>
            <w:bookmarkEnd w:id="0"/>
          </w:p>
          <w:p w14:paraId="48C1C39B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B42217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s</w:t>
            </w:r>
          </w:p>
          <w:p w14:paraId="4C79FD94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B42217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Choose one of the following: Rock, Paper, Scissors, Lizard, Spock</w:t>
            </w:r>
          </w:p>
          <w:p w14:paraId="7F0202A9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B42217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PapeR</w:t>
            </w:r>
          </w:p>
          <w:p w14:paraId="0B2CFCD1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B42217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Tie: both choose paper</w:t>
            </w:r>
          </w:p>
          <w:p w14:paraId="57EB954C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03CB675E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B42217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What is your choice? quit</w:t>
            </w:r>
          </w:p>
          <w:p w14:paraId="2D494410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  <w:p w14:paraId="6EC4D527" w14:textId="77777777" w:rsidR="00AC6515" w:rsidRPr="00B42217" w:rsidRDefault="00AC6515" w:rsidP="00AC651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  <w:r w:rsidRPr="00B42217"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  <w:t>You win the game, 1 to 0</w:t>
            </w:r>
          </w:p>
          <w:p w14:paraId="171AC0C7" w14:textId="77777777" w:rsidR="00AC6515" w:rsidRPr="005F28CA" w:rsidRDefault="00AC6515" w:rsidP="005F28C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 w:themeColor="text1"/>
                <w:sz w:val="24"/>
                <w:szCs w:val="24"/>
                <w:lang w:val="en-US" w:eastAsia="ko-KR"/>
              </w:rPr>
            </w:pPr>
          </w:p>
        </w:tc>
      </w:tr>
    </w:tbl>
    <w:p w14:paraId="5C479AA5" w14:textId="77777777" w:rsidR="00D6020C" w:rsidRDefault="006255C5"/>
    <w:sectPr w:rsidR="00D6020C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MAFCY2MDc3MDQyUdpeDU4uLM/DyQApNaAM9yUp4sAAAA"/>
  </w:docVars>
  <w:rsids>
    <w:rsidRoot w:val="00B847BC"/>
    <w:rsid w:val="00303520"/>
    <w:rsid w:val="005F28CA"/>
    <w:rsid w:val="006255C5"/>
    <w:rsid w:val="007406CA"/>
    <w:rsid w:val="00771C9D"/>
    <w:rsid w:val="0089761D"/>
    <w:rsid w:val="00AB35A5"/>
    <w:rsid w:val="00AC6515"/>
    <w:rsid w:val="00B42217"/>
    <w:rsid w:val="00B847BC"/>
    <w:rsid w:val="00EC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75BE7"/>
  <w15:chartTrackingRefBased/>
  <w15:docId w15:val="{6C7462D0-279C-492C-8C0B-1437AA8E8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B847BC"/>
    <w:pPr>
      <w:spacing w:after="200" w:line="276" w:lineRule="auto"/>
    </w:pPr>
    <w:rPr>
      <w:rFonts w:ascii="Calibri" w:eastAsia="Calibri" w:hAnsi="Calibri" w:cs="Times New Roman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gyeop Jeong</dc:creator>
  <cp:keywords/>
  <dc:description/>
  <cp:lastModifiedBy>Seongyeop Jeong</cp:lastModifiedBy>
  <cp:revision>4</cp:revision>
  <dcterms:created xsi:type="dcterms:W3CDTF">2017-03-28T19:47:00Z</dcterms:created>
  <dcterms:modified xsi:type="dcterms:W3CDTF">2017-03-31T02:23:00Z</dcterms:modified>
</cp:coreProperties>
</file>